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3830B5" w14:textId="77777777" w:rsidR="00EB7DEE" w:rsidRDefault="00341D22">
      <w:pPr>
        <w:pStyle w:val="Title"/>
      </w:pPr>
      <w:r>
        <w:t>HelloWorld.md</w:t>
      </w:r>
    </w:p>
    <w:p w14:paraId="51B15FA0" w14:textId="77777777" w:rsidR="00EB7DEE" w:rsidRDefault="00341D22">
      <w:pPr>
        <w:pStyle w:val="Author"/>
      </w:pPr>
      <w:r>
        <w:t>Senthilkumaar J S</w:t>
      </w:r>
    </w:p>
    <w:p w14:paraId="1CAE6F18" w14:textId="77777777" w:rsidR="00EB7DEE" w:rsidRDefault="00341D22">
      <w:pPr>
        <w:pStyle w:val="Date"/>
      </w:pPr>
      <w:r>
        <w:t>07/09/2020</w:t>
      </w:r>
    </w:p>
    <w:p w14:paraId="6AE8A9C2" w14:textId="77777777" w:rsidR="00EB7DEE" w:rsidRDefault="00341D22">
      <w:pPr>
        <w:pStyle w:val="Heading2"/>
      </w:pPr>
      <w:bookmarkStart w:id="0" w:name="this-is-a-markdown-file"/>
      <w:r>
        <w:t>This is a markdown file</w:t>
      </w:r>
    </w:p>
    <w:p w14:paraId="7AC56099" w14:textId="77777777" w:rsidR="00EB7DEE" w:rsidRDefault="00341D22">
      <w:pPr>
        <w:pStyle w:val="Heading2"/>
      </w:pPr>
      <w:bookmarkStart w:id="1" w:name="r-markdown"/>
      <w:bookmarkEnd w:id="0"/>
      <w:r>
        <w:t>R Markdown</w:t>
      </w:r>
    </w:p>
    <w:p w14:paraId="0117C7CB" w14:textId="77777777" w:rsidR="00EB7DEE" w:rsidRDefault="00341D2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858741E" w14:textId="77777777" w:rsidR="00EB7DEE" w:rsidRDefault="00341D22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46B4D4F" w14:textId="77777777" w:rsidR="00EB7DEE" w:rsidRDefault="00341D2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381ADB2" w14:textId="77777777" w:rsidR="00EB7DEE" w:rsidRDefault="00341D2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0F16DAB" w14:textId="77777777" w:rsidR="00EB7DEE" w:rsidRDefault="00341D22">
      <w:pPr>
        <w:pStyle w:val="Heading2"/>
      </w:pPr>
      <w:bookmarkStart w:id="2" w:name="including-plots"/>
      <w:bookmarkEnd w:id="1"/>
      <w:r>
        <w:t>Including Plots</w:t>
      </w:r>
    </w:p>
    <w:p w14:paraId="4908F118" w14:textId="77777777" w:rsidR="00EB7DEE" w:rsidRDefault="00341D22">
      <w:pPr>
        <w:pStyle w:val="FirstParagraph"/>
      </w:pPr>
      <w:r>
        <w:t>You can also embed plots, for example:</w:t>
      </w:r>
    </w:p>
    <w:p w14:paraId="7715F37E" w14:textId="77777777" w:rsidR="00EB7DEE" w:rsidRDefault="00341D22">
      <w:pPr>
        <w:pStyle w:val="BodyText"/>
      </w:pPr>
      <w:r>
        <w:rPr>
          <w:noProof/>
        </w:rPr>
        <w:lastRenderedPageBreak/>
        <w:drawing>
          <wp:inline distT="0" distB="0" distL="0" distR="0" wp14:anchorId="31E6FB1E" wp14:editId="053C89C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ello-world.m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2B22E9" w14:textId="77777777" w:rsidR="00EB7DEE" w:rsidRDefault="00341D22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EB7D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07100B" w14:textId="77777777" w:rsidR="00341D22" w:rsidRDefault="00341D22">
      <w:pPr>
        <w:spacing w:after="0"/>
      </w:pPr>
      <w:r>
        <w:separator/>
      </w:r>
    </w:p>
  </w:endnote>
  <w:endnote w:type="continuationSeparator" w:id="0">
    <w:p w14:paraId="4FCF2B9F" w14:textId="77777777" w:rsidR="00341D22" w:rsidRDefault="00341D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F67CAC" w14:textId="77777777" w:rsidR="00341D22" w:rsidRDefault="00341D22">
      <w:r>
        <w:separator/>
      </w:r>
    </w:p>
  </w:footnote>
  <w:footnote w:type="continuationSeparator" w:id="0">
    <w:p w14:paraId="45A9AA2B" w14:textId="77777777" w:rsidR="00341D22" w:rsidRDefault="00341D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84858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1D22"/>
    <w:rsid w:val="004E29B3"/>
    <w:rsid w:val="00590D07"/>
    <w:rsid w:val="006D4879"/>
    <w:rsid w:val="00784D58"/>
    <w:rsid w:val="008D6863"/>
    <w:rsid w:val="00B86B75"/>
    <w:rsid w:val="00BC48D5"/>
    <w:rsid w:val="00C36279"/>
    <w:rsid w:val="00E315A3"/>
    <w:rsid w:val="00EB7D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09E9AB"/>
  <w15:docId w15:val="{00FC4CEA-E867-2246-8258-2F90FA43D3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</Words>
  <Characters>819</Characters>
  <Application>Microsoft Office Word</Application>
  <DocSecurity>0</DocSecurity>
  <Lines>6</Lines>
  <Paragraphs>1</Paragraphs>
  <ScaleCrop>false</ScaleCrop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enthilkumaar J S</dc:creator>
  <cp:keywords/>
  <cp:lastModifiedBy>Dr Senthil Kumaar JS</cp:lastModifiedBy>
  <cp:revision>2</cp:revision>
  <dcterms:created xsi:type="dcterms:W3CDTF">2020-09-07T12:00:00Z</dcterms:created>
  <dcterms:modified xsi:type="dcterms:W3CDTF">2020-09-07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9/2020</vt:lpwstr>
  </property>
  <property fmtid="{D5CDD505-2E9C-101B-9397-08002B2CF9AE}" pid="3" name="output">
    <vt:lpwstr>word_document</vt:lpwstr>
  </property>
</Properties>
</file>